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7879CE8F" w14:textId="77777777" w:rsidR="00C846C0" w:rsidRDefault="00336051" w:rsidP="00C846C0">
      <w:pPr>
        <w:spacing w:before="0" w:after="0"/>
        <w:jc w:val="center"/>
      </w:pPr>
      <w:r w:rsidRPr="009D270F">
        <w:t xml:space="preserve">Problems for in-class lab for the </w:t>
      </w:r>
      <w:hyperlink r:id="rId11" w:history="1">
        <w:r w:rsidRPr="009D270F">
          <w:rPr>
            <w:rStyle w:val="InternetLink"/>
          </w:rPr>
          <w:t>Python OOP Course @SoftUni</w:t>
        </w:r>
      </w:hyperlink>
      <w:r w:rsidRPr="009D270F">
        <w:t>.</w:t>
      </w:r>
    </w:p>
    <w:p w14:paraId="390CEA97" w14:textId="41DCAB3F" w:rsidR="00336051" w:rsidRPr="009D270F" w:rsidRDefault="00336051" w:rsidP="00C846C0">
      <w:pPr>
        <w:spacing w:before="0" w:after="0"/>
        <w:jc w:val="center"/>
      </w:pPr>
      <w:r w:rsidRPr="009D270F">
        <w:t xml:space="preserve">Submit your solutions in the SoftUni judge system at </w:t>
      </w:r>
      <w:hyperlink r:id="rId12" w:history="1">
        <w:r w:rsidRPr="009D270F">
          <w:rPr>
            <w:rStyle w:val="InternetLink"/>
          </w:rPr>
          <w:t>https://judge.softuni.bg/Contests/1942</w:t>
        </w:r>
      </w:hyperlink>
      <w:r w:rsidR="00C846C0" w:rsidRPr="009D270F"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48295C9A" w:rsidR="00856337" w:rsidRDefault="0074019C" w:rsidP="0074019C">
      <w:r>
        <w:rPr>
          <w:b/>
          <w:bCs/>
        </w:rPr>
        <w:t>Refactor</w:t>
      </w:r>
      <w:r>
        <w:t xml:space="preserve"> the provided code, so we do </w:t>
      </w:r>
      <w:r w:rsidRPr="00745683">
        <w:t xml:space="preserve">not </w:t>
      </w:r>
      <w:r>
        <w:t xml:space="preserve">need to do 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r>
        <w:t>ImageArea</w:t>
      </w:r>
    </w:p>
    <w:p w14:paraId="4E3FF706" w14:textId="0EDCD51F" w:rsidR="00CA6BA2" w:rsidRDefault="00CA6BA2" w:rsidP="00CA6BA2">
      <w:r>
        <w:t xml:space="preserve">Create a class called </w:t>
      </w:r>
      <w:r>
        <w:rPr>
          <w:rFonts w:ascii="Consolas" w:hAnsi="Consolas"/>
          <w:b/>
          <w:bCs/>
        </w:rPr>
        <w:t>ImageArea</w:t>
      </w:r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r>
        <w:rPr>
          <w:rFonts w:ascii="Consolas" w:hAnsi="Consolas"/>
          <w:b/>
          <w:bCs/>
        </w:rPr>
        <w:t>get_area(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have </w:t>
      </w:r>
      <w:r w:rsidR="00FB74DD">
        <w:t>also t</w:t>
      </w:r>
      <w:r>
        <w:t xml:space="preserve">o implement all the magic methods for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r>
        <w:t xml:space="preserve">, </w:t>
      </w:r>
      <w:r>
        <w:rPr>
          <w:rFonts w:ascii="Consolas" w:hAnsi="Consolas"/>
          <w:b/>
          <w:bCs/>
        </w:rPr>
        <w:t>!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 = ImageArea(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2 = ImageArea(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 = ImageArea(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r w:rsidR="0074019C" w:rsidRPr="0074019C">
        <w:rPr>
          <w:rFonts w:ascii="Consolas" w:hAnsi="Consolas"/>
          <w:b/>
          <w:i/>
          <w:u w:val="single"/>
        </w:rPr>
        <w:t>start_playing</w:t>
      </w:r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uitar = Guitar(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r w:rsidR="0074019C">
              <w:rPr>
                <w:rFonts w:ascii="Consolas" w:hAnsi="Consolas" w:cs="Consolas"/>
              </w:rPr>
              <w:t>start_playing</w:t>
            </w:r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r w:rsidR="0074019C">
              <w:rPr>
                <w:rFonts w:ascii="Consolas" w:hAnsi="Consolas" w:cs="Consolas"/>
              </w:rPr>
              <w:t>start_playing</w:t>
            </w:r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58D7B0ED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fields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ircle = Circle(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ircle.calculate_area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circle.calculate_perimeter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ectangle = Rectangle(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rectangle.calculate_area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rectangle.calculate_perimeter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336051" w:rsidRDefault="00640502" w:rsidP="00A33597">
      <w:pPr>
        <w:pStyle w:val="Heading2"/>
        <w:numPr>
          <w:ilvl w:val="0"/>
          <w:numId w:val="0"/>
        </w:numPr>
        <w:ind w:left="360" w:hanging="360"/>
      </w:pPr>
    </w:p>
    <w:sectPr w:rsidR="00640502" w:rsidRPr="00336051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79DB3" w14:textId="77777777" w:rsidR="005D4A02" w:rsidRDefault="005D4A02" w:rsidP="008068A2">
      <w:pPr>
        <w:spacing w:after="0" w:line="240" w:lineRule="auto"/>
      </w:pPr>
      <w:r>
        <w:separator/>
      </w:r>
    </w:p>
  </w:endnote>
  <w:endnote w:type="continuationSeparator" w:id="0">
    <w:p w14:paraId="292AB417" w14:textId="77777777" w:rsidR="005D4A02" w:rsidRDefault="005D4A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7996E" w14:textId="77777777" w:rsidR="005D4A02" w:rsidRDefault="005D4A02" w:rsidP="008068A2">
      <w:pPr>
        <w:spacing w:after="0" w:line="240" w:lineRule="auto"/>
      </w:pPr>
      <w:r>
        <w:separator/>
      </w:r>
    </w:p>
  </w:footnote>
  <w:footnote w:type="continuationSeparator" w:id="0">
    <w:p w14:paraId="34F2EEDE" w14:textId="77777777" w:rsidR="005D4A02" w:rsidRDefault="005D4A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20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qgUAZEYH9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27C6"/>
    <w:rsid w:val="001275B9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B3E"/>
    <w:rsid w:val="002F54E4"/>
    <w:rsid w:val="00305122"/>
    <w:rsid w:val="003230CF"/>
    <w:rsid w:val="0033212E"/>
    <w:rsid w:val="0033490F"/>
    <w:rsid w:val="0033605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474"/>
    <w:rsid w:val="004311CA"/>
    <w:rsid w:val="004512C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A02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22C2"/>
    <w:rsid w:val="00763912"/>
    <w:rsid w:val="00770DB1"/>
    <w:rsid w:val="00774E44"/>
    <w:rsid w:val="00785258"/>
    <w:rsid w:val="00791E35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70F"/>
    <w:rsid w:val="009E1A09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A2FD0"/>
    <w:rsid w:val="00CA6BA2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48F"/>
    <w:rsid w:val="00F96D0D"/>
    <w:rsid w:val="00F976AD"/>
    <w:rsid w:val="00FA6461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2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2</Pages>
  <Words>339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8</cp:revision>
  <cp:lastPrinted>2015-10-26T22:35:00Z</cp:lastPrinted>
  <dcterms:created xsi:type="dcterms:W3CDTF">2019-11-12T12:29:00Z</dcterms:created>
  <dcterms:modified xsi:type="dcterms:W3CDTF">2021-11-11T15:0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